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45D5AFD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>w Hampshire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556733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A7703" w14:textId="77777777" w:rsidR="005A587E" w:rsidRDefault="005A587E" w:rsidP="00CB37D9">
      <w:pPr>
        <w:spacing w:after="0" w:line="240" w:lineRule="auto"/>
      </w:pPr>
      <w:r>
        <w:separator/>
      </w:r>
    </w:p>
  </w:endnote>
  <w:endnote w:type="continuationSeparator" w:id="0">
    <w:p w14:paraId="18CACA8E" w14:textId="77777777" w:rsidR="005A587E" w:rsidRDefault="005A587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AC786" w14:textId="77777777" w:rsidR="007B5264" w:rsidRDefault="007B52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4DEB6B6" w:rsidR="00CB37D9" w:rsidRPr="007B5264" w:rsidRDefault="00CB37D9" w:rsidP="007B52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0C292" w14:textId="77777777" w:rsidR="007B5264" w:rsidRDefault="007B52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CA8B2" w14:textId="77777777" w:rsidR="005A587E" w:rsidRDefault="005A587E" w:rsidP="00CB37D9">
      <w:pPr>
        <w:spacing w:after="0" w:line="240" w:lineRule="auto"/>
      </w:pPr>
      <w:r>
        <w:separator/>
      </w:r>
    </w:p>
  </w:footnote>
  <w:footnote w:type="continuationSeparator" w:id="0">
    <w:p w14:paraId="1609B434" w14:textId="77777777" w:rsidR="005A587E" w:rsidRDefault="005A587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306B1" w14:textId="77777777" w:rsidR="007B5264" w:rsidRDefault="007B52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E14FFC0" w:rsidR="00AD6FC0" w:rsidRPr="007B5264" w:rsidRDefault="00AD6FC0" w:rsidP="007B52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74855" w14:textId="77777777" w:rsidR="007B5264" w:rsidRDefault="007B5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346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206CF8"/>
    <w:rsid w:val="00213AF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A587E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B5264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5</Words>
  <Characters>1625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7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